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67C8" w:rsidRDefault="002B67C8" w:rsidP="002B67C8">
      <w:pPr>
        <w:pStyle w:val="FirstParagraph"/>
        <w:rPr>
          <w:rFonts w:ascii="Gadugi" w:hAnsi="Gadugi"/>
          <w:b/>
          <w:bCs/>
          <w:sz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536440</wp:posOffset>
            </wp:positionH>
            <wp:positionV relativeFrom="paragraph">
              <wp:posOffset>286385</wp:posOffset>
            </wp:positionV>
            <wp:extent cx="1960880" cy="166243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2B67C8" w:rsidRDefault="002B67C8" w:rsidP="002B67C8">
      <w:pPr>
        <w:rPr>
          <w:rFonts w:ascii="Gadugi" w:hAnsi="Gadugi"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 xml:space="preserve">GREDI YA </w:t>
      </w:r>
      <w:r>
        <w:rPr>
          <w:rFonts w:ascii="Gadugi" w:hAnsi="Gadugi"/>
          <w:b/>
          <w:bCs/>
          <w:sz w:val="26"/>
          <w:szCs w:val="26"/>
        </w:rPr>
        <w:t>8</w:t>
      </w:r>
      <w:r>
        <w:rPr>
          <w:rFonts w:ascii="Gadugi" w:hAnsi="Gadugi"/>
          <w:b/>
          <w:bCs/>
          <w:sz w:val="26"/>
          <w:szCs w:val="26"/>
        </w:rPr>
        <w:t>: KISWAHILI KARATASI 1</w:t>
      </w:r>
      <w:r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 xml:space="preserve">NEMBO: 010 MWAKA: 2025                                                                 </w:t>
      </w:r>
    </w:p>
    <w:p w:rsidR="002B67C8" w:rsidRDefault="002B67C8" w:rsidP="002B67C8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MWONGOZO WA KUSAHISHA</w:t>
      </w:r>
    </w:p>
    <w:p w:rsidR="002B67C8" w:rsidRDefault="002B67C8" w:rsidP="002B67C8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>
        <w:rPr>
          <w:rFonts w:ascii="Gadugi" w:eastAsia="Times New Roman" w:hAnsi="Gadugi" w:cs="Times New Roman"/>
          <w:b/>
          <w:bCs/>
          <w:sz w:val="24"/>
          <w:szCs w:val="24"/>
        </w:rPr>
        <w:t xml:space="preserve"> MAJIBU YA KISWAHILI (LUGHA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3"/>
        <w:gridCol w:w="686"/>
        <w:gridCol w:w="10120"/>
      </w:tblGrid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Namba</w:t>
            </w:r>
            <w:proofErr w:type="spellEnd"/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Jibu</w:t>
            </w:r>
            <w:proofErr w:type="spellEnd"/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elezo</w:t>
            </w:r>
            <w:proofErr w:type="spellEnd"/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f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jem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utuwezes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fan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az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z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il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sik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fanis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Lishe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bora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inahusis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l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vyakul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vyenye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proti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,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atund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bog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azoez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utufan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tuwe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guv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saidi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dhibit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zit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ethal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ing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bora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lik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tib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"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inamaanis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jiking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uhim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zaid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lik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subir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gonj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tokee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saf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inafs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os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ikon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og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Lishe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"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isawe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hake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hakul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amis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liku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tabi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puuz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anen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mama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ake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Mama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limwon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sabab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aj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t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uja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il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ony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amis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litelez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lipojarib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fuat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pir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,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dip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kaanguk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to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limwomb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mama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ake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sama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aad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tuki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lijifunz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muhim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ti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azaz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ethal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ekim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ai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rab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"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inamaanis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os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likishafanyik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uwez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rudis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ud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yum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tamadu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fum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ais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jami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fula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Kiswahili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daraj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linalotuunganis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aken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ote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Lug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sana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sehem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tamadu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tamadu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nakabili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hangamot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toka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shawish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tamadu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ge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Jukum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"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isawe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hake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ajib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Bwana Musa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ununu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chic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ar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bil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(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Jumatat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Ijuma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)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Jumatan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atej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eng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alinunu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chic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arot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Jumatan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arot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ilinunuli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tej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moj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t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(Bwana Juma)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Jib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linalokamilis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wel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sabab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alim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aomb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nip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shaur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az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alim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it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Fan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az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vizur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Lug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inawezes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at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elewa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sabab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inatukuz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tamadu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et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hangamot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mbaz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lug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et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inakabili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az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aadh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engine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uo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ib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itumi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muhim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wake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atik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jami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"Ni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uhim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ilind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lug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et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kuz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tabi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som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vitab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v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Kiswahili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jifunz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anen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iund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ip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tumi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lug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et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fahar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hakik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Iendelee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rasilimal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uhim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36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kut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"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ik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gel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U-YA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akul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hakul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"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sentens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kanus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38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Tuk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ap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"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i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itenz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ishirikish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39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omin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dhahani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ekim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ethal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: 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hand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hem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uvik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idole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41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kanush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sahih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awakulal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itanda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42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tot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melal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 (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iambish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'a')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43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sem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alis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: 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taend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soko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esh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," mama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lisem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atot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atat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amekimbi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" –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ivumish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cha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idad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45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uku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sahih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: "Mama,"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liniambi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fike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apem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46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Sentens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sa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: 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walim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liwafundish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anafunz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jil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asom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47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Takrir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: 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tot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uyu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nali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sa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san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48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Ta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" =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wang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, 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sa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" =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akat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49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Hal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y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dog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: 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ibab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imeja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"</w:t>
            </w:r>
          </w:p>
        </w:tc>
      </w:tr>
      <w:tr w:rsidR="0028031D" w:rsidRPr="002B67C8" w:rsidTr="002B67C8"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28031D" w:rsidRPr="002B67C8" w:rsidRDefault="0028031D" w:rsidP="0028031D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ethal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: "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Akil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n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ali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." – </w:t>
            </w:r>
            <w:proofErr w:type="spellStart"/>
            <w:proofErr w:type="gram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umuhimu</w:t>
            </w:r>
            <w:proofErr w:type="spellEnd"/>
            <w:proofErr w:type="gram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w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kuzingatia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maneno</w:t>
            </w:r>
            <w:proofErr w:type="spellEnd"/>
            <w:r w:rsidRPr="002B67C8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</w:tbl>
    <w:p w:rsidR="0028031D" w:rsidRPr="002B67C8" w:rsidRDefault="0028031D" w:rsidP="0028031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2B67C8" w:rsidRDefault="002B67C8" w:rsidP="002B67C8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Gadugi"/>
          <w:b/>
          <w:sz w:val="24"/>
          <w:szCs w:val="24"/>
        </w:rPr>
      </w:pPr>
    </w:p>
    <w:p w:rsidR="002B67C8" w:rsidRDefault="002B67C8" w:rsidP="002B67C8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Gadugi"/>
          <w:b/>
          <w:sz w:val="24"/>
          <w:szCs w:val="24"/>
        </w:rPr>
      </w:pPr>
    </w:p>
    <w:p w:rsidR="002B67C8" w:rsidRDefault="002B67C8" w:rsidP="002B67C8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Gadugi"/>
          <w:b/>
          <w:sz w:val="24"/>
          <w:szCs w:val="24"/>
        </w:rPr>
      </w:pPr>
    </w:p>
    <w:p w:rsidR="002B67C8" w:rsidRDefault="002B67C8" w:rsidP="002B67C8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Gadugi"/>
          <w:b/>
          <w:sz w:val="24"/>
          <w:szCs w:val="24"/>
        </w:rPr>
      </w:pPr>
    </w:p>
    <w:p w:rsidR="002B67C8" w:rsidRDefault="002B67C8" w:rsidP="002B67C8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Gadugi"/>
          <w:b/>
          <w:sz w:val="24"/>
          <w:szCs w:val="24"/>
        </w:rPr>
      </w:pPr>
    </w:p>
    <w:p w:rsidR="002B67C8" w:rsidRDefault="002B67C8" w:rsidP="002B67C8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Gadugi"/>
          <w:b/>
          <w:sz w:val="24"/>
          <w:szCs w:val="24"/>
        </w:rPr>
      </w:pPr>
    </w:p>
    <w:p w:rsidR="002B67C8" w:rsidRDefault="002B67C8" w:rsidP="002B67C8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Gadugi"/>
          <w:b/>
          <w:sz w:val="24"/>
          <w:szCs w:val="24"/>
        </w:rPr>
      </w:pPr>
    </w:p>
    <w:p w:rsidR="002B67C8" w:rsidRDefault="002B67C8" w:rsidP="002B67C8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Gadugi"/>
          <w:b/>
          <w:sz w:val="24"/>
          <w:szCs w:val="24"/>
        </w:rPr>
      </w:pPr>
    </w:p>
    <w:p w:rsidR="002B67C8" w:rsidRDefault="002B67C8" w:rsidP="002B67C8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Gadugi"/>
          <w:b/>
          <w:sz w:val="24"/>
          <w:szCs w:val="24"/>
        </w:rPr>
      </w:pPr>
    </w:p>
    <w:p w:rsidR="002B67C8" w:rsidRDefault="002B67C8" w:rsidP="002B67C8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Gadugi"/>
          <w:b/>
          <w:sz w:val="24"/>
          <w:szCs w:val="24"/>
        </w:rPr>
      </w:pPr>
    </w:p>
    <w:p w:rsidR="002B67C8" w:rsidRDefault="002B67C8" w:rsidP="002B67C8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Gadugi"/>
          <w:b/>
          <w:sz w:val="24"/>
          <w:szCs w:val="24"/>
        </w:rPr>
      </w:pPr>
    </w:p>
    <w:p w:rsidR="002B67C8" w:rsidRDefault="002B67C8" w:rsidP="002B67C8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Gadugi"/>
          <w:b/>
          <w:sz w:val="24"/>
          <w:szCs w:val="24"/>
        </w:rPr>
      </w:pPr>
    </w:p>
    <w:p w:rsidR="002B67C8" w:rsidRDefault="002B67C8" w:rsidP="002B67C8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Gadugi"/>
          <w:b/>
          <w:sz w:val="24"/>
          <w:szCs w:val="24"/>
        </w:rPr>
      </w:pPr>
    </w:p>
    <w:p w:rsidR="002B67C8" w:rsidRDefault="002B67C8" w:rsidP="002B67C8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Gadugi"/>
          <w:b/>
          <w:sz w:val="24"/>
          <w:szCs w:val="24"/>
        </w:rPr>
      </w:pPr>
    </w:p>
    <w:p w:rsidR="002B67C8" w:rsidRDefault="002B67C8" w:rsidP="002B67C8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Gadugi"/>
          <w:b/>
          <w:sz w:val="24"/>
          <w:szCs w:val="24"/>
        </w:rPr>
      </w:pPr>
    </w:p>
    <w:p w:rsidR="00CF6D94" w:rsidRPr="002B67C8" w:rsidRDefault="002B67C8" w:rsidP="002B67C8">
      <w:pPr>
        <w:spacing w:before="100" w:beforeAutospacing="1" w:after="100" w:afterAutospacing="1" w:line="240" w:lineRule="auto"/>
        <w:jc w:val="center"/>
        <w:rPr>
          <w:rFonts w:ascii="Gadugi" w:hAnsi="Gadugi"/>
          <w:sz w:val="24"/>
          <w:szCs w:val="24"/>
        </w:rPr>
      </w:pPr>
      <w:r w:rsidRPr="002B67C8">
        <w:rPr>
          <w:rFonts w:ascii="Gadugi" w:eastAsia="Times New Roman" w:hAnsi="Gadugi" w:cs="Gadugi"/>
          <w:b/>
          <w:sz w:val="24"/>
          <w:szCs w:val="24"/>
        </w:rPr>
        <w:t>THIS IS THE LAST PRINTED PAGE.</w:t>
      </w:r>
      <w:bookmarkStart w:id="0" w:name="_GoBack"/>
      <w:bookmarkEnd w:id="0"/>
    </w:p>
    <w:sectPr w:rsidR="00CF6D94" w:rsidRPr="002B67C8" w:rsidSect="002B67C8">
      <w:pgSz w:w="12240" w:h="15840"/>
      <w:pgMar w:top="284" w:right="191" w:bottom="284" w:left="42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8031D"/>
    <w:rsid w:val="0028031D"/>
    <w:rsid w:val="002B67C8"/>
    <w:rsid w:val="00CF6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8031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031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2803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8031D"/>
    <w:rPr>
      <w:b/>
      <w:bCs/>
    </w:rPr>
  </w:style>
  <w:style w:type="table" w:styleId="TableGrid">
    <w:name w:val="Table Grid"/>
    <w:basedOn w:val="TableNormal"/>
    <w:uiPriority w:val="59"/>
    <w:rsid w:val="002B67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2B67C8"/>
  </w:style>
  <w:style w:type="paragraph" w:styleId="BodyText">
    <w:name w:val="Body Text"/>
    <w:basedOn w:val="Normal"/>
    <w:link w:val="BodyTextChar"/>
    <w:uiPriority w:val="99"/>
    <w:semiHidden/>
    <w:unhideWhenUsed/>
    <w:rsid w:val="002B67C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B67C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8031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031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2803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8031D"/>
    <w:rPr>
      <w:b/>
      <w:bCs/>
    </w:rPr>
  </w:style>
  <w:style w:type="table" w:styleId="TableGrid">
    <w:name w:val="Table Grid"/>
    <w:basedOn w:val="TableNormal"/>
    <w:uiPriority w:val="59"/>
    <w:rsid w:val="002B67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2B67C8"/>
  </w:style>
  <w:style w:type="paragraph" w:styleId="BodyText">
    <w:name w:val="Body Text"/>
    <w:basedOn w:val="Normal"/>
    <w:link w:val="BodyTextChar"/>
    <w:uiPriority w:val="99"/>
    <w:semiHidden/>
    <w:unhideWhenUsed/>
    <w:rsid w:val="002B67C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B67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897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66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31</Words>
  <Characters>2459</Characters>
  <Application>Microsoft Office Word</Application>
  <DocSecurity>0</DocSecurity>
  <Lines>20</Lines>
  <Paragraphs>5</Paragraphs>
  <ScaleCrop>false</ScaleCrop>
  <Company/>
  <LinksUpToDate>false</LinksUpToDate>
  <CharactersWithSpaces>28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3</cp:revision>
  <dcterms:created xsi:type="dcterms:W3CDTF">2025-09-06T04:42:00Z</dcterms:created>
  <dcterms:modified xsi:type="dcterms:W3CDTF">2025-09-06T18:20:00Z</dcterms:modified>
</cp:coreProperties>
</file>